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71F5388" w14:textId="3E1E78A7" w:rsidR="00522C52" w:rsidRPr="00AD1E92" w:rsidRDefault="00AD1E92" w:rsidP="00AF5AF4">
      <w:pPr>
        <w:spacing w:after="0"/>
        <w:jc w:val="center"/>
        <w:rPr>
          <w:rFonts w:ascii="Times New Roman" w:hAnsi="Times New Roman" w:cs="Times New Roman"/>
          <w:b/>
          <w:smallCaps/>
          <w:sz w:val="44"/>
          <w:szCs w:val="44"/>
        </w:rPr>
      </w:pPr>
      <w:r w:rsidRPr="00AD1E92">
        <w:rPr>
          <w:rFonts w:ascii="Times New Roman" w:hAnsi="Times New Roman" w:cs="Times New Roman"/>
          <w:b/>
          <w:smallCaps/>
          <w:sz w:val="44"/>
          <w:szCs w:val="44"/>
        </w:rPr>
        <w:t>Brian J Peterson</w:t>
      </w:r>
    </w:p>
    <w:p w14:paraId="271F5389" w14:textId="484C6635" w:rsidR="00627D21" w:rsidRPr="00BB4791" w:rsidRDefault="00AD1E92" w:rsidP="00AF5AF4">
      <w:pPr>
        <w:spacing w:after="0"/>
        <w:jc w:val="center"/>
        <w:rPr>
          <w:rFonts w:ascii="Times New Roman" w:hAnsi="Times New Roman" w:cs="Times New Roman"/>
          <w:i/>
        </w:rPr>
      </w:pPr>
      <w:r w:rsidRPr="00BB4791">
        <w:rPr>
          <w:rFonts w:ascii="Times New Roman" w:hAnsi="Times New Roman" w:cs="Times New Roman"/>
          <w:i/>
        </w:rPr>
        <w:t>Team Assembler | Plumber |</w:t>
      </w:r>
      <w:r w:rsidR="00BB4791" w:rsidRPr="00BB4791">
        <w:rPr>
          <w:rFonts w:ascii="Times New Roman" w:hAnsi="Times New Roman" w:cs="Times New Roman"/>
          <w:i/>
        </w:rPr>
        <w:t xml:space="preserve"> Injection Molding |</w:t>
      </w:r>
      <w:r w:rsidRPr="00BB4791">
        <w:rPr>
          <w:rFonts w:ascii="Times New Roman" w:hAnsi="Times New Roman" w:cs="Times New Roman"/>
          <w:i/>
        </w:rPr>
        <w:t xml:space="preserve"> Building Maintenance | Home Construction | Cabinetry</w:t>
      </w:r>
    </w:p>
    <w:p w14:paraId="271F538A" w14:textId="5EE17CE1" w:rsidR="00627D21" w:rsidRPr="00AF5AF4" w:rsidRDefault="00AD1E92" w:rsidP="00AF5AF4">
      <w:pPr>
        <w:spacing w:after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peterson</w:t>
      </w:r>
      <w:r w:rsidR="00627D21" w:rsidRPr="00AF5AF4">
        <w:rPr>
          <w:rFonts w:ascii="Times New Roman" w:hAnsi="Times New Roman" w:cs="Times New Roman"/>
        </w:rPr>
        <w:t>@wwrfresource.com</w:t>
      </w:r>
    </w:p>
    <w:p w14:paraId="271F538B" w14:textId="325D37C8" w:rsidR="00627D21" w:rsidRPr="00AF5AF4" w:rsidRDefault="00627D21" w:rsidP="00AF5AF4">
      <w:pPr>
        <w:spacing w:after="0"/>
        <w:jc w:val="center"/>
        <w:rPr>
          <w:rFonts w:ascii="Times New Roman" w:hAnsi="Times New Roman" w:cs="Times New Roman"/>
        </w:rPr>
      </w:pPr>
      <w:r w:rsidRPr="00AF5AF4">
        <w:rPr>
          <w:rFonts w:ascii="Times New Roman" w:hAnsi="Times New Roman" w:cs="Times New Roman"/>
          <w:i/>
        </w:rPr>
        <w:t>Message:</w:t>
      </w:r>
      <w:r w:rsidRPr="00AF5AF4">
        <w:rPr>
          <w:rFonts w:ascii="Times New Roman" w:hAnsi="Times New Roman" w:cs="Times New Roman"/>
        </w:rPr>
        <w:t xml:space="preserve"> (316) 265-5211</w:t>
      </w:r>
      <w:r w:rsidR="00AD1E92">
        <w:rPr>
          <w:rFonts w:ascii="Times New Roman" w:hAnsi="Times New Roman" w:cs="Times New Roman"/>
        </w:rPr>
        <w:t xml:space="preserve"> |</w:t>
      </w:r>
      <w:r w:rsidRPr="00AF5AF4">
        <w:rPr>
          <w:rFonts w:ascii="Times New Roman" w:hAnsi="Times New Roman" w:cs="Times New Roman"/>
        </w:rPr>
        <w:t xml:space="preserve"> ext. 208</w:t>
      </w:r>
    </w:p>
    <w:p w14:paraId="271F538C" w14:textId="441279D5" w:rsidR="00627D21" w:rsidRPr="00AF5AF4" w:rsidRDefault="00AD1E92" w:rsidP="00AF5AF4">
      <w:pPr>
        <w:spacing w:after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401 S. Emporia,| Wichita, KS | </w:t>
      </w:r>
      <w:r w:rsidR="00627D21" w:rsidRPr="00AF5AF4">
        <w:rPr>
          <w:rFonts w:ascii="Times New Roman" w:hAnsi="Times New Roman" w:cs="Times New Roman"/>
        </w:rPr>
        <w:t>67202</w:t>
      </w:r>
    </w:p>
    <w:p w14:paraId="271F538D" w14:textId="77777777" w:rsidR="00627D21" w:rsidRPr="00AF5AF4" w:rsidRDefault="00627D21" w:rsidP="00AF5AF4">
      <w:pPr>
        <w:spacing w:before="100" w:beforeAutospacing="1" w:after="120"/>
        <w:rPr>
          <w:rFonts w:ascii="Times New Roman" w:hAnsi="Times New Roman" w:cs="Times New Roman"/>
          <w:b/>
          <w:smallCaps/>
        </w:rPr>
      </w:pPr>
      <w:r w:rsidRPr="00AF5AF4">
        <w:rPr>
          <w:rFonts w:ascii="Times New Roman" w:hAnsi="Times New Roman" w:cs="Times New Roman"/>
          <w:b/>
          <w:smallCaps/>
        </w:rPr>
        <w:t>Summary of Qualifications</w:t>
      </w:r>
    </w:p>
    <w:p w14:paraId="271F538E" w14:textId="0B344F98" w:rsidR="00627D21" w:rsidRPr="00AF5AF4" w:rsidRDefault="00AD1E92" w:rsidP="00AF5AF4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16 years of continuous working experience in construction, plumbing, </w:t>
      </w:r>
      <w:r w:rsidR="00BB4791">
        <w:rPr>
          <w:rFonts w:ascii="Times New Roman" w:hAnsi="Times New Roman" w:cs="Times New Roman"/>
        </w:rPr>
        <w:t>a</w:t>
      </w:r>
      <w:r>
        <w:rPr>
          <w:rFonts w:ascii="Times New Roman" w:hAnsi="Times New Roman" w:cs="Times New Roman"/>
        </w:rPr>
        <w:t>ssembly and cabinetry</w:t>
      </w:r>
      <w:r w:rsidR="00627D21" w:rsidRPr="00AF5AF4">
        <w:rPr>
          <w:rFonts w:ascii="Times New Roman" w:hAnsi="Times New Roman" w:cs="Times New Roman"/>
        </w:rPr>
        <w:t>.</w:t>
      </w:r>
    </w:p>
    <w:p w14:paraId="271F538F" w14:textId="25D5D460" w:rsidR="00AF5AF4" w:rsidRPr="00AF5AF4" w:rsidRDefault="00BB4791" w:rsidP="00AF5AF4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dustrial, new construction and residential plumber with gas, air, and water line experience</w:t>
      </w:r>
      <w:r w:rsidR="00AF5AF4" w:rsidRPr="00AF5AF4">
        <w:rPr>
          <w:rFonts w:ascii="Times New Roman" w:hAnsi="Times New Roman" w:cs="Times New Roman"/>
        </w:rPr>
        <w:t>.</w:t>
      </w:r>
    </w:p>
    <w:p w14:paraId="271F5390" w14:textId="7889A2E7" w:rsidR="00627D21" w:rsidRPr="00AF5AF4" w:rsidRDefault="00BB4791" w:rsidP="00AF5AF4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eadership ability that delegates sensibly with solid communication skills</w:t>
      </w:r>
      <w:r w:rsidR="00627D21" w:rsidRPr="00AF5AF4">
        <w:rPr>
          <w:rFonts w:ascii="Times New Roman" w:hAnsi="Times New Roman" w:cs="Times New Roman"/>
        </w:rPr>
        <w:t>.</w:t>
      </w:r>
    </w:p>
    <w:p w14:paraId="271F5391" w14:textId="1164007B" w:rsidR="00627D21" w:rsidRDefault="00627D21" w:rsidP="00AF5AF4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</w:rPr>
      </w:pPr>
      <w:r w:rsidRPr="00AF5AF4">
        <w:rPr>
          <w:rFonts w:ascii="Times New Roman" w:hAnsi="Times New Roman" w:cs="Times New Roman"/>
        </w:rPr>
        <w:t>Able to work as a team to solve complex problems.</w:t>
      </w:r>
    </w:p>
    <w:p w14:paraId="447328AE" w14:textId="2392A3E8" w:rsidR="00BB4791" w:rsidRDefault="00BB4791" w:rsidP="00AF5AF4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ven attention to detail for a quality product that meets all company specifications</w:t>
      </w:r>
    </w:p>
    <w:p w14:paraId="2848D3F1" w14:textId="5CA94A00" w:rsidR="00BB4791" w:rsidRPr="00AF5AF4" w:rsidRDefault="00BB4791" w:rsidP="00AF5AF4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xtra skill with pipe threading, motorized snaking machines, and plastic injection molding</w:t>
      </w:r>
    </w:p>
    <w:p w14:paraId="271F5392" w14:textId="77777777" w:rsidR="00627D21" w:rsidRPr="00AF5AF4" w:rsidRDefault="00627D21" w:rsidP="00AF5AF4">
      <w:pPr>
        <w:spacing w:before="120" w:after="120"/>
        <w:rPr>
          <w:rFonts w:ascii="Times New Roman" w:hAnsi="Times New Roman" w:cs="Times New Roman"/>
          <w:b/>
          <w:smallCaps/>
        </w:rPr>
      </w:pPr>
      <w:r w:rsidRPr="00AF5AF4">
        <w:rPr>
          <w:rFonts w:ascii="Times New Roman" w:hAnsi="Times New Roman" w:cs="Times New Roman"/>
          <w:b/>
          <w:smallCaps/>
        </w:rPr>
        <w:t>Skills</w:t>
      </w:r>
    </w:p>
    <w:p w14:paraId="271F5393" w14:textId="77777777" w:rsidR="00AF5AF4" w:rsidRPr="00AF5AF4" w:rsidRDefault="00AF5AF4" w:rsidP="00AF5AF4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</w:rPr>
        <w:sectPr w:rsidR="00AF5AF4" w:rsidRPr="00AF5AF4" w:rsidSect="00AD1E92">
          <w:pgSz w:w="12240" w:h="15840"/>
          <w:pgMar w:top="900" w:right="1440" w:bottom="1440" w:left="1440" w:header="720" w:footer="720" w:gutter="0"/>
          <w:pgBorders w:offsetFrom="page">
            <w:top w:val="triple" w:sz="4" w:space="24" w:color="auto"/>
            <w:left w:val="triple" w:sz="4" w:space="24" w:color="auto"/>
            <w:bottom w:val="triple" w:sz="4" w:space="24" w:color="auto"/>
            <w:right w:val="triple" w:sz="4" w:space="24" w:color="auto"/>
          </w:pgBorders>
          <w:cols w:space="720"/>
          <w:docGrid w:linePitch="360"/>
        </w:sectPr>
      </w:pPr>
    </w:p>
    <w:p w14:paraId="271F5394" w14:textId="75D784E7" w:rsidR="00627D21" w:rsidRPr="00AF5AF4" w:rsidRDefault="00BB4791" w:rsidP="00AF5AF4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nish Plumbing</w:t>
      </w:r>
    </w:p>
    <w:p w14:paraId="271F5395" w14:textId="7719A5DF" w:rsidR="00627D21" w:rsidRPr="00AF5AF4" w:rsidRDefault="00BB4791" w:rsidP="00AF5AF4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asic Trussing and Carpentry</w:t>
      </w:r>
    </w:p>
    <w:p w14:paraId="271F5396" w14:textId="1CD25CA2" w:rsidR="00627D21" w:rsidRPr="00AF5AF4" w:rsidRDefault="00C50EF6" w:rsidP="00AF5AF4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taining &amp; Sealing</w:t>
      </w:r>
    </w:p>
    <w:p w14:paraId="271F5397" w14:textId="45BEAC6A" w:rsidR="00627D21" w:rsidRPr="00AF5AF4" w:rsidRDefault="00C50EF6" w:rsidP="00AF5AF4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abinet door production</w:t>
      </w:r>
    </w:p>
    <w:p w14:paraId="271F5398" w14:textId="59F74860" w:rsidR="00627D21" w:rsidRPr="00AF5AF4" w:rsidRDefault="00C50EF6" w:rsidP="00AF5AF4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op coating &amp; spraying</w:t>
      </w:r>
    </w:p>
    <w:p w14:paraId="271F5399" w14:textId="79E7382E" w:rsidR="00627D21" w:rsidRPr="00AF5AF4" w:rsidRDefault="00C50EF6" w:rsidP="00AF5AF4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lastic injection molding machines</w:t>
      </w:r>
    </w:p>
    <w:p w14:paraId="271F539A" w14:textId="5C27A557" w:rsidR="00627D21" w:rsidRDefault="00C50EF6" w:rsidP="00AF5AF4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eam Assembler</w:t>
      </w:r>
    </w:p>
    <w:p w14:paraId="77FECF1F" w14:textId="4A1649B4" w:rsidR="00C50EF6" w:rsidRPr="00AF5AF4" w:rsidRDefault="00C50EF6" w:rsidP="00AF5AF4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ipe treading machines</w:t>
      </w:r>
    </w:p>
    <w:p w14:paraId="271F539B" w14:textId="77777777" w:rsidR="00AF5AF4" w:rsidRPr="00AF5AF4" w:rsidRDefault="00AF5AF4" w:rsidP="00AF5AF4">
      <w:pPr>
        <w:spacing w:after="0"/>
        <w:rPr>
          <w:rFonts w:ascii="Times New Roman" w:hAnsi="Times New Roman" w:cs="Times New Roman"/>
          <w:b/>
        </w:rPr>
        <w:sectPr w:rsidR="00AF5AF4" w:rsidRPr="00AF5AF4" w:rsidSect="00AD1E92">
          <w:type w:val="continuous"/>
          <w:pgSz w:w="12240" w:h="15840"/>
          <w:pgMar w:top="1440" w:right="1440" w:bottom="1440" w:left="1440" w:header="720" w:footer="720" w:gutter="0"/>
          <w:pgBorders w:offsetFrom="page">
            <w:top w:val="triple" w:sz="4" w:space="24" w:color="auto"/>
            <w:left w:val="triple" w:sz="4" w:space="24" w:color="auto"/>
            <w:bottom w:val="triple" w:sz="4" w:space="24" w:color="auto"/>
            <w:right w:val="triple" w:sz="4" w:space="24" w:color="auto"/>
          </w:pgBorders>
          <w:cols w:num="2" w:space="720"/>
          <w:docGrid w:linePitch="360"/>
        </w:sectPr>
      </w:pPr>
    </w:p>
    <w:p w14:paraId="271F539C" w14:textId="77777777" w:rsidR="00627D21" w:rsidRPr="00AF5AF4" w:rsidRDefault="00627D21" w:rsidP="00AF5AF4">
      <w:pPr>
        <w:spacing w:before="120" w:after="120"/>
        <w:rPr>
          <w:rFonts w:ascii="Times New Roman" w:hAnsi="Times New Roman" w:cs="Times New Roman"/>
          <w:b/>
          <w:smallCaps/>
        </w:rPr>
      </w:pPr>
      <w:r w:rsidRPr="00AF5AF4">
        <w:rPr>
          <w:rFonts w:ascii="Times New Roman" w:hAnsi="Times New Roman" w:cs="Times New Roman"/>
          <w:b/>
          <w:smallCaps/>
        </w:rPr>
        <w:t>Professional Experience</w:t>
      </w:r>
    </w:p>
    <w:p w14:paraId="271F539D" w14:textId="782BAD35" w:rsidR="00627D21" w:rsidRPr="00AF5AF4" w:rsidRDefault="00C50EF6" w:rsidP="00AF5AF4">
      <w:pPr>
        <w:tabs>
          <w:tab w:val="left" w:pos="3600"/>
          <w:tab w:val="left" w:pos="6480"/>
          <w:tab w:val="right" w:pos="9360"/>
        </w:tabs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</w:rPr>
        <w:t>Maintenance Tech</w:t>
      </w:r>
      <w:r w:rsidR="00627D21" w:rsidRPr="00AF5AF4">
        <w:rPr>
          <w:rFonts w:ascii="Times New Roman" w:hAnsi="Times New Roman" w:cs="Times New Roman"/>
          <w:i/>
        </w:rPr>
        <w:tab/>
      </w:r>
      <w:r>
        <w:rPr>
          <w:rFonts w:ascii="Times New Roman" w:hAnsi="Times New Roman" w:cs="Times New Roman"/>
        </w:rPr>
        <w:t>Tom O’Brien Construction</w:t>
      </w:r>
      <w:r w:rsidR="00627D21" w:rsidRPr="00AF5AF4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El Dorado</w:t>
      </w:r>
      <w:r w:rsidR="00627D21" w:rsidRPr="00AF5AF4">
        <w:rPr>
          <w:rFonts w:ascii="Times New Roman" w:hAnsi="Times New Roman" w:cs="Times New Roman"/>
        </w:rPr>
        <w:t>, KS</w:t>
      </w:r>
      <w:r w:rsidR="00627D21" w:rsidRPr="00AF5AF4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2013-2017</w:t>
      </w:r>
    </w:p>
    <w:p w14:paraId="271F53A1" w14:textId="1A106064" w:rsidR="00627D21" w:rsidRDefault="00772E7C" w:rsidP="00AF5AF4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ntracted as a general maintenance person at an apartment complex completing basic tickets</w:t>
      </w:r>
    </w:p>
    <w:p w14:paraId="0CFD66E2" w14:textId="28E8CC1D" w:rsidR="00772E7C" w:rsidRDefault="00772E7C" w:rsidP="00AF5AF4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nish plumber with home building experience in residential and industrial plumbing from beginning to end of project</w:t>
      </w:r>
    </w:p>
    <w:p w14:paraId="05EB4ED4" w14:textId="6295635B" w:rsidR="00772E7C" w:rsidRDefault="00772E7C" w:rsidP="00AF5AF4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killed at installing gas, air, sewer, and water lines</w:t>
      </w:r>
    </w:p>
    <w:p w14:paraId="181186DB" w14:textId="4EDE19F1" w:rsidR="00772E7C" w:rsidRPr="00AF5AF4" w:rsidRDefault="00772E7C" w:rsidP="00AF5AF4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Basic carpentry and framing ability for home building projects </w:t>
      </w:r>
    </w:p>
    <w:p w14:paraId="271F53A2" w14:textId="2911D96D" w:rsidR="00627D21" w:rsidRPr="00AF5AF4" w:rsidRDefault="00C50EF6" w:rsidP="008C1071">
      <w:pPr>
        <w:tabs>
          <w:tab w:val="left" w:pos="3600"/>
          <w:tab w:val="left" w:pos="6480"/>
          <w:tab w:val="right" w:pos="9360"/>
        </w:tabs>
        <w:spacing w:before="120"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</w:rPr>
        <w:t>Top Coat Sprayer</w:t>
      </w:r>
      <w:r w:rsidR="008C1071">
        <w:rPr>
          <w:rFonts w:ascii="Times New Roman" w:hAnsi="Times New Roman" w:cs="Times New Roman"/>
          <w:i/>
        </w:rPr>
        <w:tab/>
      </w:r>
      <w:r>
        <w:rPr>
          <w:rFonts w:ascii="Times New Roman" w:hAnsi="Times New Roman" w:cs="Times New Roman"/>
        </w:rPr>
        <w:t>Mid Continent Cabinetry</w:t>
      </w:r>
      <w:r w:rsidR="008C1071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Newton</w:t>
      </w:r>
      <w:r w:rsidR="00627D21" w:rsidRPr="00AF5AF4">
        <w:rPr>
          <w:rFonts w:ascii="Times New Roman" w:hAnsi="Times New Roman" w:cs="Times New Roman"/>
        </w:rPr>
        <w:t>, KS</w:t>
      </w:r>
      <w:r w:rsidR="00627D21" w:rsidRPr="00AF5AF4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2013-2015</w:t>
      </w:r>
    </w:p>
    <w:p w14:paraId="65584163" w14:textId="77777777" w:rsidR="00772E7C" w:rsidRDefault="00772E7C" w:rsidP="00AF5AF4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ssigned to staining and sealing completed cabinet doors as part of  a team to company specification</w:t>
      </w:r>
    </w:p>
    <w:p w14:paraId="3E58772B" w14:textId="579970CF" w:rsidR="00772E7C" w:rsidRDefault="00772E7C" w:rsidP="00AF5AF4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ollows all safety and company protocols to avoid personal injury and loss to the company</w:t>
      </w:r>
    </w:p>
    <w:p w14:paraId="271F53A6" w14:textId="140D53B8" w:rsidR="00AF5AF4" w:rsidRPr="00AF5AF4" w:rsidRDefault="00772E7C" w:rsidP="00AF5AF4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op coat spraying for a completed product of all cabinet doors</w:t>
      </w:r>
    </w:p>
    <w:p w14:paraId="7A427817" w14:textId="5675B525" w:rsidR="005F1D80" w:rsidRPr="00AF5AF4" w:rsidRDefault="005F1D80" w:rsidP="005F1D80">
      <w:pPr>
        <w:tabs>
          <w:tab w:val="left" w:pos="3600"/>
          <w:tab w:val="left" w:pos="6480"/>
          <w:tab w:val="right" w:pos="9360"/>
        </w:tabs>
        <w:spacing w:before="120"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</w:rPr>
        <w:t>Industrial Laundry</w:t>
      </w:r>
      <w:r w:rsidRPr="00AF5AF4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State of Kansas</w:t>
      </w:r>
      <w:r w:rsidRPr="00AF5AF4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Larned</w:t>
      </w:r>
      <w:r w:rsidR="001320A3">
        <w:rPr>
          <w:rFonts w:ascii="Times New Roman" w:hAnsi="Times New Roman" w:cs="Times New Roman"/>
        </w:rPr>
        <w:t>,</w:t>
      </w:r>
      <w:r w:rsidRPr="00AF5AF4">
        <w:rPr>
          <w:rFonts w:ascii="Times New Roman" w:hAnsi="Times New Roman" w:cs="Times New Roman"/>
        </w:rPr>
        <w:t xml:space="preserve"> KS</w:t>
      </w:r>
      <w:r w:rsidRPr="00AF5AF4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2011-2012</w:t>
      </w:r>
    </w:p>
    <w:p w14:paraId="626A7EBD" w14:textId="4D3CAA0A" w:rsidR="001320A3" w:rsidRPr="001320A3" w:rsidRDefault="001320A3" w:rsidP="001320A3">
      <w:pPr>
        <w:pStyle w:val="NoSpacing"/>
        <w:numPr>
          <w:ilvl w:val="0"/>
          <w:numId w:val="8"/>
        </w:numPr>
        <w:rPr>
          <w:rFonts w:ascii="Times New Roman" w:hAnsi="Times New Roman" w:cs="Times New Roman"/>
          <w:lang w:val="en"/>
        </w:rPr>
      </w:pPr>
      <w:r w:rsidRPr="001320A3">
        <w:rPr>
          <w:rFonts w:ascii="Times New Roman" w:hAnsi="Times New Roman" w:cs="Times New Roman"/>
          <w:lang w:val="en"/>
        </w:rPr>
        <w:t>Load articles into washers or dry-cleaning machines</w:t>
      </w:r>
    </w:p>
    <w:p w14:paraId="2A8CF426" w14:textId="305390C7" w:rsidR="001320A3" w:rsidRPr="001320A3" w:rsidRDefault="001320A3" w:rsidP="001320A3">
      <w:pPr>
        <w:pStyle w:val="NoSpacing"/>
        <w:numPr>
          <w:ilvl w:val="0"/>
          <w:numId w:val="8"/>
        </w:numPr>
        <w:rPr>
          <w:rFonts w:ascii="Times New Roman" w:hAnsi="Times New Roman" w:cs="Times New Roman"/>
          <w:lang w:val="en"/>
        </w:rPr>
      </w:pPr>
      <w:r w:rsidRPr="001320A3">
        <w:rPr>
          <w:rFonts w:ascii="Times New Roman" w:hAnsi="Times New Roman" w:cs="Times New Roman"/>
          <w:lang w:val="en"/>
        </w:rPr>
        <w:t>Start washers, dry cleaners, driers, or extractors, and of soap, detergent, water, bleach, starch</w:t>
      </w:r>
    </w:p>
    <w:p w14:paraId="7C7F2753" w14:textId="5EA00833" w:rsidR="001320A3" w:rsidRPr="001320A3" w:rsidRDefault="001320A3" w:rsidP="001320A3">
      <w:pPr>
        <w:pStyle w:val="NoSpacing"/>
        <w:numPr>
          <w:ilvl w:val="0"/>
          <w:numId w:val="8"/>
        </w:numPr>
        <w:rPr>
          <w:rFonts w:ascii="Times New Roman" w:hAnsi="Times New Roman" w:cs="Times New Roman"/>
          <w:lang w:val="en"/>
        </w:rPr>
      </w:pPr>
      <w:r w:rsidRPr="001320A3">
        <w:rPr>
          <w:rFonts w:ascii="Times New Roman" w:hAnsi="Times New Roman" w:cs="Times New Roman"/>
          <w:lang w:val="en"/>
        </w:rPr>
        <w:t>Operate</w:t>
      </w:r>
      <w:r>
        <w:rPr>
          <w:rFonts w:ascii="Times New Roman" w:hAnsi="Times New Roman" w:cs="Times New Roman"/>
          <w:lang w:val="en"/>
        </w:rPr>
        <w:t>d</w:t>
      </w:r>
      <w:r w:rsidRPr="001320A3">
        <w:rPr>
          <w:rFonts w:ascii="Times New Roman" w:hAnsi="Times New Roman" w:cs="Times New Roman"/>
          <w:lang w:val="en"/>
        </w:rPr>
        <w:t xml:space="preserve"> extractors and driers, or direct</w:t>
      </w:r>
      <w:r>
        <w:rPr>
          <w:rFonts w:ascii="Times New Roman" w:hAnsi="Times New Roman" w:cs="Times New Roman"/>
          <w:lang w:val="en"/>
        </w:rPr>
        <w:t>ed</w:t>
      </w:r>
      <w:r w:rsidRPr="001320A3">
        <w:rPr>
          <w:rFonts w:ascii="Times New Roman" w:hAnsi="Times New Roman" w:cs="Times New Roman"/>
          <w:lang w:val="en"/>
        </w:rPr>
        <w:t xml:space="preserve"> their operation</w:t>
      </w:r>
    </w:p>
    <w:p w14:paraId="271F53A7" w14:textId="35148CF8" w:rsidR="00AF5AF4" w:rsidRPr="00AF5AF4" w:rsidRDefault="001320A3" w:rsidP="001320A3">
      <w:pPr>
        <w:tabs>
          <w:tab w:val="left" w:pos="3600"/>
          <w:tab w:val="left" w:pos="6480"/>
          <w:tab w:val="right" w:pos="9360"/>
        </w:tabs>
        <w:spacing w:before="120" w:after="120"/>
        <w:rPr>
          <w:rFonts w:ascii="Times New Roman" w:hAnsi="Times New Roman" w:cs="Times New Roman"/>
        </w:rPr>
      </w:pPr>
      <w:r w:rsidRPr="001320A3">
        <w:rPr>
          <w:rFonts w:ascii="Times New Roman" w:hAnsi="Times New Roman" w:cs="Times New Roman"/>
          <w:i/>
        </w:rPr>
        <w:t xml:space="preserve"> </w:t>
      </w:r>
      <w:r w:rsidR="00C50EF6">
        <w:rPr>
          <w:rFonts w:ascii="Times New Roman" w:hAnsi="Times New Roman" w:cs="Times New Roman"/>
          <w:i/>
        </w:rPr>
        <w:t>Team Assembler</w:t>
      </w:r>
      <w:r w:rsidR="00AF5AF4" w:rsidRPr="00AF5AF4">
        <w:rPr>
          <w:rFonts w:ascii="Times New Roman" w:hAnsi="Times New Roman" w:cs="Times New Roman"/>
        </w:rPr>
        <w:tab/>
      </w:r>
      <w:r w:rsidR="00C50EF6">
        <w:rPr>
          <w:rFonts w:ascii="Times New Roman" w:hAnsi="Times New Roman" w:cs="Times New Roman"/>
        </w:rPr>
        <w:t>Century Manufacturing</w:t>
      </w:r>
      <w:r w:rsidR="00AF5AF4" w:rsidRPr="00AF5AF4">
        <w:rPr>
          <w:rFonts w:ascii="Times New Roman" w:hAnsi="Times New Roman" w:cs="Times New Roman"/>
        </w:rPr>
        <w:tab/>
      </w:r>
      <w:r w:rsidR="00C50EF6">
        <w:rPr>
          <w:rFonts w:ascii="Times New Roman" w:hAnsi="Times New Roman" w:cs="Times New Roman"/>
        </w:rPr>
        <w:t>Eldorado</w:t>
      </w:r>
      <w:r>
        <w:rPr>
          <w:rFonts w:ascii="Times New Roman" w:hAnsi="Times New Roman" w:cs="Times New Roman"/>
        </w:rPr>
        <w:t>,</w:t>
      </w:r>
      <w:r w:rsidR="00AF5AF4" w:rsidRPr="00AF5AF4">
        <w:rPr>
          <w:rFonts w:ascii="Times New Roman" w:hAnsi="Times New Roman" w:cs="Times New Roman"/>
        </w:rPr>
        <w:t xml:space="preserve"> KS</w:t>
      </w:r>
      <w:r w:rsidR="00AF5AF4" w:rsidRPr="00AF5AF4">
        <w:rPr>
          <w:rFonts w:ascii="Times New Roman" w:hAnsi="Times New Roman" w:cs="Times New Roman"/>
        </w:rPr>
        <w:tab/>
      </w:r>
      <w:r w:rsidR="00C50EF6">
        <w:rPr>
          <w:rFonts w:ascii="Times New Roman" w:hAnsi="Times New Roman" w:cs="Times New Roman"/>
        </w:rPr>
        <w:t>2009-2011</w:t>
      </w:r>
    </w:p>
    <w:p w14:paraId="271F53AB" w14:textId="7A431ECA" w:rsidR="00AF5AF4" w:rsidRDefault="00772E7C" w:rsidP="00AF5AF4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lastic molding to schematic and written instruction specifications.</w:t>
      </w:r>
    </w:p>
    <w:p w14:paraId="2BCF7762" w14:textId="00F9D5A3" w:rsidR="00772E7C" w:rsidRDefault="001320A3" w:rsidP="00AF5AF4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ixed, molded, heated, and sanded Lucite materials to perfection</w:t>
      </w:r>
    </w:p>
    <w:p w14:paraId="0B857C13" w14:textId="1612F3CB" w:rsidR="001320A3" w:rsidRPr="00AF5AF4" w:rsidRDefault="001320A3" w:rsidP="00AF5AF4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etal casting, laser engraving, and some screen printing</w:t>
      </w:r>
      <w:bookmarkStart w:id="0" w:name="_GoBack"/>
      <w:bookmarkEnd w:id="0"/>
    </w:p>
    <w:sectPr w:rsidR="001320A3" w:rsidRPr="00AF5AF4" w:rsidSect="001320A3">
      <w:type w:val="continuous"/>
      <w:pgSz w:w="12240" w:h="15840"/>
      <w:pgMar w:top="900" w:right="1440" w:bottom="990" w:left="1440" w:header="720" w:footer="720" w:gutter="0"/>
      <w:pgBorders w:offsetFrom="page">
        <w:top w:val="triple" w:sz="4" w:space="24" w:color="auto"/>
        <w:left w:val="triple" w:sz="4" w:space="24" w:color="auto"/>
        <w:bottom w:val="triple" w:sz="4" w:space="24" w:color="auto"/>
        <w:right w:val="trip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84789E"/>
    <w:multiLevelType w:val="hybridMultilevel"/>
    <w:tmpl w:val="18C6C7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DF0CE9"/>
    <w:multiLevelType w:val="hybridMultilevel"/>
    <w:tmpl w:val="157455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872117"/>
    <w:multiLevelType w:val="hybridMultilevel"/>
    <w:tmpl w:val="2DB00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7761BC"/>
    <w:multiLevelType w:val="multilevel"/>
    <w:tmpl w:val="84C60E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  <w:szCs w:val="22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8CE161E"/>
    <w:multiLevelType w:val="hybridMultilevel"/>
    <w:tmpl w:val="674E82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BB0516"/>
    <w:multiLevelType w:val="hybridMultilevel"/>
    <w:tmpl w:val="8370FC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4E8699E"/>
    <w:multiLevelType w:val="hybridMultilevel"/>
    <w:tmpl w:val="45D423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A8937E0"/>
    <w:multiLevelType w:val="hybridMultilevel"/>
    <w:tmpl w:val="A0349B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7"/>
  </w:num>
  <w:num w:numId="4">
    <w:abstractNumId w:val="1"/>
  </w:num>
  <w:num w:numId="5">
    <w:abstractNumId w:val="0"/>
  </w:num>
  <w:num w:numId="6">
    <w:abstractNumId w:val="5"/>
  </w:num>
  <w:num w:numId="7">
    <w:abstractNumId w:val="3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2MjQwMTU0trAwNzNW0lEKTi0uzszPAykwrAUAkSWlRywAAAA="/>
  </w:docVars>
  <w:rsids>
    <w:rsidRoot w:val="00627D21"/>
    <w:rsid w:val="001320A3"/>
    <w:rsid w:val="00522C52"/>
    <w:rsid w:val="005F1D80"/>
    <w:rsid w:val="00627D21"/>
    <w:rsid w:val="00772E7C"/>
    <w:rsid w:val="007E2073"/>
    <w:rsid w:val="008C1071"/>
    <w:rsid w:val="00AD1E92"/>
    <w:rsid w:val="00AF5AF4"/>
    <w:rsid w:val="00BB4791"/>
    <w:rsid w:val="00C50E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1F5388"/>
  <w15:docId w15:val="{073B954D-B8B1-4EAF-8E0C-2C6E8AE96F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27D21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AF5AF4"/>
    <w:pPr>
      <w:ind w:left="720"/>
      <w:contextualSpacing/>
    </w:pPr>
  </w:style>
  <w:style w:type="paragraph" w:styleId="NoSpacing">
    <w:name w:val="No Spacing"/>
    <w:uiPriority w:val="1"/>
    <w:qFormat/>
    <w:rsid w:val="001320A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738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00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450766">
              <w:marLeft w:val="0"/>
              <w:marRight w:val="0"/>
              <w:marTop w:val="300"/>
              <w:marBottom w:val="4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225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7597956">
                      <w:marLeft w:val="48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325</Words>
  <Characters>185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INMATE</dc:creator>
  <cp:lastModifiedBy>Corey Brock [KDOC]</cp:lastModifiedBy>
  <cp:revision>3</cp:revision>
  <cp:lastPrinted>2018-04-04T13:32:00Z</cp:lastPrinted>
  <dcterms:created xsi:type="dcterms:W3CDTF">2018-04-13T13:40:00Z</dcterms:created>
  <dcterms:modified xsi:type="dcterms:W3CDTF">2018-04-13T14:00:00Z</dcterms:modified>
</cp:coreProperties>
</file>